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6FBC" w:rsidRDefault="000A6718" w:rsidP="000A6718">
      <w:pPr>
        <w:pStyle w:val="Title"/>
      </w:pPr>
      <w:r>
        <w:t>ABSTRACT:</w:t>
      </w:r>
    </w:p>
    <w:p w:rsidR="000A6718" w:rsidRDefault="000A6718" w:rsidP="000A6718">
      <w:r w:rsidRPr="000A6718">
        <w:t xml:space="preserve">Our project domain is COMPUTER VISION and sub-domain is GESTURE RECOGNITION. </w:t>
      </w:r>
      <w:r>
        <w:t>Computer vision</w:t>
      </w:r>
      <w:r w:rsidRPr="000A6718">
        <w:t xml:space="preserve"> acts as a human visual system and can carry on tasks we specify.</w:t>
      </w:r>
    </w:p>
    <w:p w:rsidR="000A6718" w:rsidRPr="000A6718" w:rsidRDefault="000A6718" w:rsidP="000A6718">
      <w:r w:rsidRPr="000A6718">
        <w:t xml:space="preserve">During the </w:t>
      </w:r>
      <w:proofErr w:type="spellStart"/>
      <w:r w:rsidRPr="000A6718">
        <w:t>coronavirus</w:t>
      </w:r>
      <w:proofErr w:type="spellEnd"/>
      <w:r w:rsidRPr="000A6718">
        <w:t xml:space="preserve"> pandemic, people are reluctant to touch anything because of hygiene concerns. </w:t>
      </w:r>
      <w:proofErr w:type="gramStart"/>
      <w:r w:rsidRPr="000A6718">
        <w:t>So ,</w:t>
      </w:r>
      <w:proofErr w:type="gramEnd"/>
      <w:r w:rsidRPr="000A6718">
        <w:t xml:space="preserve"> Hand gesture recognition helps people to connect with machines with no-touch rule. If this technology is used to address common symptoms of patients with the help of </w:t>
      </w:r>
      <w:proofErr w:type="gramStart"/>
      <w:r w:rsidRPr="000A6718">
        <w:t>doctors</w:t>
      </w:r>
      <w:proofErr w:type="gramEnd"/>
      <w:r w:rsidRPr="000A6718">
        <w:t xml:space="preserve"> database without consulting doctor, then we can practically benefit many patients by minimizing wait time to see a doctor. </w:t>
      </w:r>
      <w:proofErr w:type="gramStart"/>
      <w:r w:rsidRPr="000A6718">
        <w:t>So that, patients with uncommon symptoms can be addressed quickly.</w:t>
      </w:r>
      <w:proofErr w:type="gramEnd"/>
    </w:p>
    <w:p w:rsidR="000A6718" w:rsidRPr="000A6718" w:rsidRDefault="000A6718" w:rsidP="000A6718"/>
    <w:p w:rsidR="000A6718" w:rsidRPr="000A6718" w:rsidRDefault="000A6718" w:rsidP="000A6718"/>
    <w:sectPr w:rsidR="000A6718" w:rsidRPr="000A6718" w:rsidSect="00326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DAyNTYwMjAyMTYzNLdQ0lEKTi0uzszPAykwrAUANUtD+CwAAAA="/>
  </w:docVars>
  <w:rsids>
    <w:rsidRoot w:val="000A6718"/>
    <w:rsid w:val="000A6718"/>
    <w:rsid w:val="00326FB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6FB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67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A67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A671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A67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83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hari</dc:creator>
  <cp:lastModifiedBy>Lahari</cp:lastModifiedBy>
  <cp:revision>1</cp:revision>
  <dcterms:created xsi:type="dcterms:W3CDTF">2022-02-02T05:23:00Z</dcterms:created>
  <dcterms:modified xsi:type="dcterms:W3CDTF">2022-02-02T05:26:00Z</dcterms:modified>
</cp:coreProperties>
</file>